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E3DDBB" w14:textId="23E76587" w:rsidR="001C0A13" w:rsidRDefault="008160DA" w:rsidP="00FB63E7">
      <w:pPr>
        <w:rPr>
          <w:rFonts w:ascii="Times New Roman" w:eastAsia="宋体" w:hAnsi="Times New Roman" w:cs="Times New Roman"/>
          <w:lang w:eastAsia="zh-CN"/>
        </w:rPr>
      </w:pPr>
      <w:r>
        <w:rPr>
          <w:rFonts w:ascii="Times New Roman" w:eastAsia="宋体" w:hAnsi="Times New Roman" w:cs="Times New Roman" w:hint="eastAsia"/>
          <w:lang w:eastAsia="zh-CN"/>
        </w:rPr>
        <w:t>T</w:t>
      </w:r>
      <w:r>
        <w:rPr>
          <w:rFonts w:ascii="Times New Roman" w:eastAsia="宋体" w:hAnsi="Times New Roman" w:cs="Times New Roman"/>
          <w:lang w:eastAsia="zh-CN"/>
        </w:rPr>
        <w:t xml:space="preserve">able 1. Determinants of children’s years of schooling. </w:t>
      </w:r>
    </w:p>
    <w:p w14:paraId="097D00F9" w14:textId="77777777" w:rsidR="008160DA" w:rsidRPr="008160DA" w:rsidRDefault="008160DA" w:rsidP="00FB63E7">
      <w:pPr>
        <w:rPr>
          <w:rFonts w:ascii="Times New Roman" w:eastAsia="宋体" w:hAnsi="Times New Roman" w:cs="Times New Roman"/>
          <w:lang w:eastAsia="zh-CN"/>
        </w:rPr>
      </w:pP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5506"/>
        <w:gridCol w:w="1803"/>
        <w:gridCol w:w="1820"/>
      </w:tblGrid>
      <w:tr w:rsidR="004A1151" w:rsidRPr="008160DA" w14:paraId="5180011B" w14:textId="77777777" w:rsidTr="008160DA">
        <w:trPr>
          <w:cantSplit/>
          <w:trHeight w:hRule="exact" w:val="883"/>
          <w:jc w:val="center"/>
        </w:trPr>
        <w:tc>
          <w:tcPr>
            <w:tcW w:w="5506" w:type="dxa"/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BE0EC6" w14:textId="77777777" w:rsidR="004A1151" w:rsidRPr="008160DA" w:rsidRDefault="004A1151">
            <w:pPr>
              <w:spacing w:before="80" w:after="80"/>
              <w:ind w:left="80" w:right="8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03" w:type="dxa"/>
            <w:tcBorders>
              <w:top w:val="single" w:sz="6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1C8323" w14:textId="77777777" w:rsidR="004A1151" w:rsidRDefault="008160DA">
            <w:pPr>
              <w:spacing w:before="80" w:after="80"/>
              <w:ind w:left="80" w:right="80"/>
              <w:jc w:val="center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Rural hukou</w:t>
            </w:r>
          </w:p>
          <w:p w14:paraId="2B49927B" w14:textId="0AF3DD3C" w:rsidR="008160DA" w:rsidRPr="008160DA" w:rsidRDefault="008160DA">
            <w:pPr>
              <w:spacing w:before="80" w:after="80"/>
              <w:ind w:left="80" w:right="80"/>
              <w:jc w:val="center"/>
              <w:rPr>
                <w:rFonts w:ascii="Times New Roman" w:eastAsia="宋体" w:hAnsi="Times New Roman" w:cs="Times New Roman" w:hint="eastAsia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color w:val="111111"/>
                <w:sz w:val="22"/>
                <w:szCs w:val="22"/>
                <w:lang w:eastAsia="zh-CN"/>
              </w:rPr>
              <w:t>P</w:t>
            </w:r>
            <w:r>
              <w:rPr>
                <w:rFonts w:ascii="Times New Roman" w:eastAsia="宋体" w:hAnsi="Times New Roman" w:cs="Times New Roman"/>
                <w:color w:val="111111"/>
                <w:sz w:val="22"/>
                <w:szCs w:val="22"/>
                <w:lang w:eastAsia="zh-CN"/>
              </w:rPr>
              <w:t>arents</w:t>
            </w:r>
          </w:p>
        </w:tc>
        <w:tc>
          <w:tcPr>
            <w:tcW w:w="1820" w:type="dxa"/>
            <w:tcBorders>
              <w:top w:val="single" w:sz="6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8D89A9" w14:textId="2F90DE38" w:rsidR="008160DA" w:rsidRDefault="008160DA" w:rsidP="008160DA">
            <w:pPr>
              <w:spacing w:before="80" w:after="80"/>
              <w:ind w:left="80" w:right="80"/>
              <w:jc w:val="center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Urban</w:t>
            </w: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hukou</w:t>
            </w:r>
          </w:p>
          <w:p w14:paraId="40853646" w14:textId="76E70E8E" w:rsidR="004A1151" w:rsidRPr="008160DA" w:rsidRDefault="008160DA" w:rsidP="008160DA">
            <w:pPr>
              <w:spacing w:before="80" w:after="80"/>
              <w:ind w:left="80" w:right="8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color w:val="111111"/>
                <w:sz w:val="22"/>
                <w:szCs w:val="22"/>
                <w:lang w:eastAsia="zh-CN"/>
              </w:rPr>
              <w:t>P</w:t>
            </w:r>
            <w:r>
              <w:rPr>
                <w:rFonts w:ascii="Times New Roman" w:eastAsia="宋体" w:hAnsi="Times New Roman" w:cs="Times New Roman"/>
                <w:color w:val="111111"/>
                <w:sz w:val="22"/>
                <w:szCs w:val="22"/>
                <w:lang w:eastAsia="zh-CN"/>
              </w:rPr>
              <w:t>arents</w:t>
            </w:r>
          </w:p>
        </w:tc>
      </w:tr>
      <w:tr w:rsidR="004A1151" w:rsidRPr="008160DA" w14:paraId="7FDF3B54" w14:textId="77777777" w:rsidTr="008160DA">
        <w:trPr>
          <w:cantSplit/>
          <w:trHeight w:hRule="exact" w:val="360"/>
          <w:jc w:val="center"/>
        </w:trPr>
        <w:tc>
          <w:tcPr>
            <w:tcW w:w="55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B7554E" w14:textId="77777777" w:rsidR="004A1151" w:rsidRPr="008160DA" w:rsidRDefault="00C36467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 w:rsidRPr="008160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(Intercept)</w:t>
            </w:r>
            <w:bookmarkStart w:id="0" w:name="_GoBack"/>
            <w:bookmarkEnd w:id="0"/>
          </w:p>
        </w:tc>
        <w:tc>
          <w:tcPr>
            <w:tcW w:w="180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506BC7" w14:textId="77777777" w:rsidR="004A1151" w:rsidRPr="008160DA" w:rsidRDefault="00C36467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8160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11.76 *** (0.50)</w:t>
            </w:r>
          </w:p>
        </w:tc>
        <w:tc>
          <w:tcPr>
            <w:tcW w:w="18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436DFC" w14:textId="77777777" w:rsidR="004A1151" w:rsidRPr="008160DA" w:rsidRDefault="00C36467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8160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12.26 *** (0.94)</w:t>
            </w:r>
          </w:p>
        </w:tc>
      </w:tr>
      <w:tr w:rsidR="008160DA" w:rsidRPr="008160DA" w14:paraId="7A3BE946" w14:textId="77777777" w:rsidTr="008160DA">
        <w:trPr>
          <w:cantSplit/>
          <w:trHeight w:hRule="exact" w:val="360"/>
          <w:jc w:val="center"/>
        </w:trPr>
        <w:tc>
          <w:tcPr>
            <w:tcW w:w="55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70EA30" w14:textId="6E1A8212" w:rsidR="008160DA" w:rsidRPr="008160DA" w:rsidRDefault="008160DA">
            <w:pPr>
              <w:spacing w:before="80" w:after="80"/>
              <w:ind w:left="80" w:right="80"/>
              <w:rPr>
                <w:rFonts w:ascii="Times New Roman" w:eastAsia="宋体" w:hAnsi="Times New Roman" w:cs="Times New Roman" w:hint="eastAsia"/>
                <w:i/>
                <w:iCs/>
                <w:color w:val="111111"/>
                <w:sz w:val="22"/>
                <w:szCs w:val="22"/>
                <w:lang w:eastAsia="zh-CN"/>
              </w:rPr>
            </w:pPr>
            <w:bookmarkStart w:id="1" w:name="_Hlk28881238"/>
            <w:r w:rsidRPr="008160DA">
              <w:rPr>
                <w:rFonts w:ascii="Times New Roman" w:eastAsia="宋体" w:hAnsi="Times New Roman" w:cs="Times New Roman" w:hint="eastAsia"/>
                <w:i/>
                <w:iCs/>
                <w:color w:val="111111"/>
                <w:sz w:val="22"/>
                <w:szCs w:val="22"/>
                <w:lang w:eastAsia="zh-CN"/>
              </w:rPr>
              <w:t>C</w:t>
            </w:r>
            <w:r w:rsidRPr="008160DA">
              <w:rPr>
                <w:rFonts w:ascii="Times New Roman" w:eastAsia="宋体" w:hAnsi="Times New Roman" w:cs="Times New Roman"/>
                <w:i/>
                <w:iCs/>
                <w:color w:val="111111"/>
                <w:sz w:val="22"/>
                <w:szCs w:val="22"/>
                <w:lang w:eastAsia="zh-CN"/>
              </w:rPr>
              <w:t>hild’s c</w:t>
            </w:r>
            <w:r>
              <w:rPr>
                <w:rFonts w:ascii="Times New Roman" w:eastAsia="宋体" w:hAnsi="Times New Roman" w:cs="Times New Roman"/>
                <w:i/>
                <w:iCs/>
                <w:color w:val="111111"/>
                <w:sz w:val="22"/>
                <w:szCs w:val="22"/>
                <w:lang w:eastAsia="zh-CN"/>
              </w:rPr>
              <w:t>ha</w:t>
            </w:r>
            <w:r w:rsidRPr="008160DA">
              <w:rPr>
                <w:rFonts w:ascii="Times New Roman" w:eastAsia="宋体" w:hAnsi="Times New Roman" w:cs="Times New Roman"/>
                <w:i/>
                <w:iCs/>
                <w:color w:val="111111"/>
                <w:sz w:val="22"/>
                <w:szCs w:val="22"/>
                <w:lang w:eastAsia="zh-CN"/>
              </w:rPr>
              <w:t>racteristics</w:t>
            </w:r>
          </w:p>
        </w:tc>
        <w:tc>
          <w:tcPr>
            <w:tcW w:w="180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D50CD4" w14:textId="77777777" w:rsidR="008160DA" w:rsidRPr="008160DA" w:rsidRDefault="008160DA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</w:p>
        </w:tc>
        <w:tc>
          <w:tcPr>
            <w:tcW w:w="18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59EF3E" w14:textId="77777777" w:rsidR="008160DA" w:rsidRPr="008160DA" w:rsidRDefault="008160DA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</w:p>
        </w:tc>
      </w:tr>
      <w:bookmarkEnd w:id="1"/>
      <w:tr w:rsidR="004A1151" w:rsidRPr="008160DA" w14:paraId="6D8DD89A" w14:textId="77777777" w:rsidTr="008160DA">
        <w:trPr>
          <w:cantSplit/>
          <w:trHeight w:hRule="exact" w:val="360"/>
          <w:jc w:val="center"/>
        </w:trPr>
        <w:tc>
          <w:tcPr>
            <w:tcW w:w="55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3B4DF9" w14:textId="085DD78B" w:rsidR="004A1151" w:rsidRPr="008160DA" w:rsidRDefault="008160DA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Age</w:t>
            </w:r>
          </w:p>
        </w:tc>
        <w:tc>
          <w:tcPr>
            <w:tcW w:w="180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2B179C" w14:textId="77777777" w:rsidR="004A1151" w:rsidRPr="008160DA" w:rsidRDefault="00C36467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8160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14 *** (0.01)</w:t>
            </w:r>
          </w:p>
        </w:tc>
        <w:tc>
          <w:tcPr>
            <w:tcW w:w="18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358075" w14:textId="77777777" w:rsidR="004A1151" w:rsidRPr="008160DA" w:rsidRDefault="00C36467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8160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11 *** (0.02)</w:t>
            </w:r>
          </w:p>
        </w:tc>
      </w:tr>
      <w:tr w:rsidR="004A1151" w:rsidRPr="008160DA" w14:paraId="00910272" w14:textId="77777777" w:rsidTr="008160DA">
        <w:trPr>
          <w:cantSplit/>
          <w:trHeight w:hRule="exact" w:val="360"/>
          <w:jc w:val="center"/>
        </w:trPr>
        <w:tc>
          <w:tcPr>
            <w:tcW w:w="55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BB6C73" w14:textId="5295DDEA" w:rsidR="004A1151" w:rsidRPr="008160DA" w:rsidRDefault="008160DA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Male vs. female</w:t>
            </w:r>
          </w:p>
        </w:tc>
        <w:tc>
          <w:tcPr>
            <w:tcW w:w="180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3C762F" w14:textId="77777777" w:rsidR="004A1151" w:rsidRPr="008160DA" w:rsidRDefault="00C36467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8160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92 *** (0.11)</w:t>
            </w:r>
          </w:p>
        </w:tc>
        <w:tc>
          <w:tcPr>
            <w:tcW w:w="18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8EAD09" w14:textId="77777777" w:rsidR="004A1151" w:rsidRPr="008160DA" w:rsidRDefault="00C36467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8160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07 (0.17)</w:t>
            </w:r>
          </w:p>
        </w:tc>
      </w:tr>
      <w:tr w:rsidR="004A1151" w:rsidRPr="008160DA" w14:paraId="4EC9BB2B" w14:textId="77777777" w:rsidTr="008160DA">
        <w:trPr>
          <w:cantSplit/>
          <w:trHeight w:hRule="exact" w:val="360"/>
          <w:jc w:val="center"/>
        </w:trPr>
        <w:tc>
          <w:tcPr>
            <w:tcW w:w="55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179087" w14:textId="0FA32DDF" w:rsidR="004A1151" w:rsidRPr="008160DA" w:rsidRDefault="008160DA" w:rsidP="008160DA">
            <w:pPr>
              <w:spacing w:before="80" w:after="80"/>
              <w:ind w:right="80" w:firstLineChars="100" w:firstLine="220"/>
              <w:rPr>
                <w:rFonts w:ascii="Times New Roman" w:hAnsi="Times New Roman" w:cs="Times New Roman"/>
              </w:rPr>
            </w:pPr>
            <w:r w:rsidRPr="00B6573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Only child vs. </w:t>
            </w: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have siblings</w:t>
            </w:r>
          </w:p>
        </w:tc>
        <w:tc>
          <w:tcPr>
            <w:tcW w:w="180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105EF6" w14:textId="77777777" w:rsidR="004A1151" w:rsidRPr="008160DA" w:rsidRDefault="00C36467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8160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65 * (0.28)</w:t>
            </w:r>
          </w:p>
        </w:tc>
        <w:tc>
          <w:tcPr>
            <w:tcW w:w="18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17F974" w14:textId="77777777" w:rsidR="004A1151" w:rsidRPr="008160DA" w:rsidRDefault="00C36467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8160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1.09 *** (0.27)</w:t>
            </w:r>
          </w:p>
        </w:tc>
      </w:tr>
      <w:tr w:rsidR="004A1151" w:rsidRPr="008160DA" w14:paraId="438532CD" w14:textId="77777777" w:rsidTr="008160DA">
        <w:trPr>
          <w:cantSplit/>
          <w:trHeight w:hRule="exact" w:val="360"/>
          <w:jc w:val="center"/>
        </w:trPr>
        <w:tc>
          <w:tcPr>
            <w:tcW w:w="55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B00A0C" w14:textId="77777777" w:rsidR="004A1151" w:rsidRDefault="008160DA">
            <w:pPr>
              <w:spacing w:before="80" w:after="80"/>
              <w:ind w:left="80" w:right="80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Urban hukou holder vs. rural hukou holder</w:t>
            </w:r>
          </w:p>
          <w:p w14:paraId="2C1E4D45" w14:textId="1D77A98B" w:rsidR="008160DA" w:rsidRPr="008160DA" w:rsidRDefault="008160DA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</w:p>
        </w:tc>
        <w:tc>
          <w:tcPr>
            <w:tcW w:w="180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871215" w14:textId="77777777" w:rsidR="004A1151" w:rsidRPr="008160DA" w:rsidRDefault="00C36467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8160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2.83 *** (0.12)</w:t>
            </w:r>
          </w:p>
        </w:tc>
        <w:tc>
          <w:tcPr>
            <w:tcW w:w="18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CD6414" w14:textId="77777777" w:rsidR="004A1151" w:rsidRPr="008160DA" w:rsidRDefault="00C36467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8160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1.55 *** (0.26)</w:t>
            </w:r>
          </w:p>
        </w:tc>
      </w:tr>
      <w:tr w:rsidR="008160DA" w:rsidRPr="008160DA" w14:paraId="7EA6F456" w14:textId="77777777" w:rsidTr="008160DA">
        <w:trPr>
          <w:cantSplit/>
          <w:trHeight w:hRule="exact" w:val="360"/>
          <w:jc w:val="center"/>
        </w:trPr>
        <w:tc>
          <w:tcPr>
            <w:tcW w:w="55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533310" w14:textId="77777777" w:rsidR="008160DA" w:rsidRPr="008160DA" w:rsidRDefault="008160DA" w:rsidP="007A31B7">
            <w:pPr>
              <w:spacing w:before="80" w:after="80"/>
              <w:ind w:left="80" w:right="80"/>
              <w:rPr>
                <w:rFonts w:ascii="Times New Roman" w:eastAsia="Arial" w:hAnsi="Times New Roman" w:cs="Times New Roman"/>
                <w:i/>
                <w:iCs/>
                <w:color w:val="111111"/>
                <w:sz w:val="22"/>
                <w:szCs w:val="22"/>
              </w:rPr>
            </w:pPr>
            <w:r w:rsidRPr="008160DA">
              <w:rPr>
                <w:rFonts w:ascii="Times New Roman" w:eastAsia="Arial" w:hAnsi="Times New Roman" w:cs="Times New Roman"/>
                <w:i/>
                <w:iCs/>
                <w:color w:val="111111"/>
                <w:sz w:val="22"/>
                <w:szCs w:val="22"/>
              </w:rPr>
              <w:t>Parent’s characteristics</w:t>
            </w:r>
          </w:p>
          <w:p w14:paraId="1CDD812A" w14:textId="5A491262" w:rsidR="008160DA" w:rsidRPr="008160DA" w:rsidRDefault="008160DA" w:rsidP="007A31B7">
            <w:pPr>
              <w:spacing w:before="80" w:after="80"/>
              <w:ind w:left="80" w:right="80"/>
              <w:rPr>
                <w:rFonts w:ascii="Times New Roman" w:eastAsia="Arial" w:hAnsi="Times New Roman" w:cs="Times New Roman" w:hint="eastAsia"/>
                <w:i/>
                <w:iCs/>
                <w:color w:val="111111"/>
                <w:sz w:val="22"/>
                <w:szCs w:val="22"/>
              </w:rPr>
            </w:pPr>
          </w:p>
        </w:tc>
        <w:tc>
          <w:tcPr>
            <w:tcW w:w="180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B0F68E" w14:textId="77777777" w:rsidR="008160DA" w:rsidRPr="008160DA" w:rsidRDefault="008160DA" w:rsidP="007A31B7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</w:p>
        </w:tc>
        <w:tc>
          <w:tcPr>
            <w:tcW w:w="18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EF9EAC" w14:textId="77777777" w:rsidR="008160DA" w:rsidRPr="008160DA" w:rsidRDefault="008160DA" w:rsidP="007A31B7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</w:p>
        </w:tc>
      </w:tr>
      <w:tr w:rsidR="004A1151" w:rsidRPr="008160DA" w14:paraId="05D3EECA" w14:textId="77777777" w:rsidTr="008160DA">
        <w:trPr>
          <w:cantSplit/>
          <w:trHeight w:hRule="exact" w:val="360"/>
          <w:jc w:val="center"/>
        </w:trPr>
        <w:tc>
          <w:tcPr>
            <w:tcW w:w="55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FAACA6" w14:textId="7CD7AB6F" w:rsidR="004A1151" w:rsidRPr="008160DA" w:rsidRDefault="008160DA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Years of schooling</w:t>
            </w:r>
          </w:p>
        </w:tc>
        <w:tc>
          <w:tcPr>
            <w:tcW w:w="180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BE55C4" w14:textId="77777777" w:rsidR="004A1151" w:rsidRPr="008160DA" w:rsidRDefault="00C36467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8160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21 *** (0.02)</w:t>
            </w:r>
          </w:p>
        </w:tc>
        <w:tc>
          <w:tcPr>
            <w:tcW w:w="18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ED048A" w14:textId="77777777" w:rsidR="004A1151" w:rsidRPr="008160DA" w:rsidRDefault="00C36467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8160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21 *** (0.03)</w:t>
            </w:r>
          </w:p>
        </w:tc>
      </w:tr>
      <w:tr w:rsidR="008160DA" w:rsidRPr="008160DA" w14:paraId="75D3574C" w14:textId="77777777" w:rsidTr="008160DA">
        <w:trPr>
          <w:cantSplit/>
          <w:trHeight w:hRule="exact" w:val="360"/>
          <w:jc w:val="center"/>
        </w:trPr>
        <w:tc>
          <w:tcPr>
            <w:tcW w:w="55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DF75D4" w14:textId="7E528791" w:rsidR="008160DA" w:rsidRPr="008160DA" w:rsidRDefault="008160DA">
            <w:pPr>
              <w:spacing w:before="80" w:after="80"/>
              <w:ind w:left="80" w:right="80"/>
              <w:rPr>
                <w:rFonts w:ascii="Times New Roman" w:eastAsia="宋体" w:hAnsi="Times New Roman" w:cs="Times New Roman" w:hint="eastAsia"/>
                <w:color w:val="111111"/>
                <w:sz w:val="22"/>
                <w:szCs w:val="22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color w:val="111111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111111"/>
                <w:sz w:val="22"/>
                <w:szCs w:val="22"/>
                <w:lang w:eastAsia="zh-CN"/>
              </w:rPr>
              <w:t xml:space="preserve"> </w:t>
            </w:r>
            <w:r w:rsidRPr="00B65735">
              <w:rPr>
                <w:rFonts w:ascii="Times New Roman" w:eastAsia="宋体" w:hAnsi="Times New Roman" w:cs="Times New Roman"/>
                <w:color w:val="111111"/>
                <w:sz w:val="22"/>
                <w:szCs w:val="22"/>
                <w:lang w:eastAsia="zh-CN"/>
              </w:rPr>
              <w:t>Working unit type (base: agricultural)</w:t>
            </w:r>
          </w:p>
        </w:tc>
        <w:tc>
          <w:tcPr>
            <w:tcW w:w="180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B81331" w14:textId="77777777" w:rsidR="008160DA" w:rsidRPr="008160DA" w:rsidRDefault="008160DA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</w:p>
        </w:tc>
        <w:tc>
          <w:tcPr>
            <w:tcW w:w="18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C51C17" w14:textId="77777777" w:rsidR="008160DA" w:rsidRPr="008160DA" w:rsidRDefault="008160DA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</w:p>
        </w:tc>
      </w:tr>
      <w:tr w:rsidR="004A1151" w:rsidRPr="008160DA" w14:paraId="71D22309" w14:textId="77777777" w:rsidTr="008160DA">
        <w:trPr>
          <w:cantSplit/>
          <w:trHeight w:hRule="exact" w:val="360"/>
          <w:jc w:val="center"/>
        </w:trPr>
        <w:tc>
          <w:tcPr>
            <w:tcW w:w="55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7C67E4" w14:textId="009F1AA7" w:rsidR="004A1151" w:rsidRPr="008160DA" w:rsidRDefault="008160DA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-</w:t>
            </w:r>
            <w:r w:rsidRPr="00B6573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Private sector</w:t>
            </w:r>
          </w:p>
        </w:tc>
        <w:tc>
          <w:tcPr>
            <w:tcW w:w="180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AA6B9E" w14:textId="77777777" w:rsidR="004A1151" w:rsidRPr="008160DA" w:rsidRDefault="00C36467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8160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43 ** (0.16)</w:t>
            </w:r>
          </w:p>
        </w:tc>
        <w:tc>
          <w:tcPr>
            <w:tcW w:w="18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EF8BC7" w14:textId="77777777" w:rsidR="004A1151" w:rsidRPr="008160DA" w:rsidRDefault="00C36467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8160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14 (0.34)</w:t>
            </w:r>
          </w:p>
        </w:tc>
      </w:tr>
      <w:tr w:rsidR="004A1151" w:rsidRPr="008160DA" w14:paraId="52362B62" w14:textId="77777777" w:rsidTr="008160DA">
        <w:trPr>
          <w:cantSplit/>
          <w:trHeight w:hRule="exact" w:val="360"/>
          <w:jc w:val="center"/>
        </w:trPr>
        <w:tc>
          <w:tcPr>
            <w:tcW w:w="55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9716FE" w14:textId="08A0CCAC" w:rsidR="004A1151" w:rsidRPr="008160DA" w:rsidRDefault="008160DA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</w:t>
            </w:r>
            <w:r w:rsidRPr="00B6573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 State Controlled Firm</w:t>
            </w:r>
          </w:p>
        </w:tc>
        <w:tc>
          <w:tcPr>
            <w:tcW w:w="180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59D887" w14:textId="77777777" w:rsidR="004A1151" w:rsidRPr="008160DA" w:rsidRDefault="00C36467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8160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23 (0.36)</w:t>
            </w:r>
          </w:p>
        </w:tc>
        <w:tc>
          <w:tcPr>
            <w:tcW w:w="18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D48D1C" w14:textId="77777777" w:rsidR="004A1151" w:rsidRPr="008160DA" w:rsidRDefault="00C36467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8160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83 * (0.32)</w:t>
            </w:r>
          </w:p>
        </w:tc>
      </w:tr>
      <w:tr w:rsidR="004A1151" w:rsidRPr="008160DA" w14:paraId="61D83663" w14:textId="77777777" w:rsidTr="008160DA">
        <w:trPr>
          <w:cantSplit/>
          <w:trHeight w:hRule="exact" w:val="360"/>
          <w:jc w:val="center"/>
        </w:trPr>
        <w:tc>
          <w:tcPr>
            <w:tcW w:w="55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2B41FF" w14:textId="3BD18DE3" w:rsidR="004A1151" w:rsidRPr="008160DA" w:rsidRDefault="008160DA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</w:t>
            </w:r>
            <w:r w:rsidRPr="00B6573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 Public institution</w:t>
            </w:r>
          </w:p>
        </w:tc>
        <w:tc>
          <w:tcPr>
            <w:tcW w:w="180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8F93A0" w14:textId="77777777" w:rsidR="004A1151" w:rsidRPr="008160DA" w:rsidRDefault="00C36467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8160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75 * (0.34)</w:t>
            </w:r>
          </w:p>
        </w:tc>
        <w:tc>
          <w:tcPr>
            <w:tcW w:w="18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1F3F9C" w14:textId="77777777" w:rsidR="004A1151" w:rsidRPr="008160DA" w:rsidRDefault="00C36467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8160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62 (0.35)</w:t>
            </w:r>
          </w:p>
        </w:tc>
      </w:tr>
      <w:tr w:rsidR="004A1151" w:rsidRPr="008160DA" w14:paraId="4B67BA5B" w14:textId="77777777" w:rsidTr="008160DA">
        <w:trPr>
          <w:cantSplit/>
          <w:trHeight w:hRule="exact" w:val="360"/>
          <w:jc w:val="center"/>
        </w:trPr>
        <w:tc>
          <w:tcPr>
            <w:tcW w:w="55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AB5167" w14:textId="0C641A50" w:rsidR="004A1151" w:rsidRPr="008160DA" w:rsidRDefault="008160DA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</w:t>
            </w:r>
            <w:r w:rsidRPr="00B6573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 Government</w:t>
            </w:r>
          </w:p>
        </w:tc>
        <w:tc>
          <w:tcPr>
            <w:tcW w:w="180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5EA34D" w14:textId="77777777" w:rsidR="004A1151" w:rsidRPr="008160DA" w:rsidRDefault="00C36467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8160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28 (0.31)</w:t>
            </w:r>
          </w:p>
        </w:tc>
        <w:tc>
          <w:tcPr>
            <w:tcW w:w="18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AB945E" w14:textId="77777777" w:rsidR="004A1151" w:rsidRPr="008160DA" w:rsidRDefault="00C36467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8160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1.04 ** (0.38)</w:t>
            </w:r>
          </w:p>
        </w:tc>
      </w:tr>
      <w:tr w:rsidR="004A1151" w:rsidRPr="008160DA" w14:paraId="52F08DB0" w14:textId="77777777" w:rsidTr="008160DA">
        <w:trPr>
          <w:cantSplit/>
          <w:trHeight w:hRule="exact" w:val="360"/>
          <w:jc w:val="center"/>
        </w:trPr>
        <w:tc>
          <w:tcPr>
            <w:tcW w:w="55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651796" w14:textId="68743B67" w:rsidR="004A1151" w:rsidRPr="008160DA" w:rsidRDefault="008160DA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</w:t>
            </w:r>
            <w:r w:rsidRPr="00B6573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 Collective Controlled Firm</w:t>
            </w:r>
          </w:p>
        </w:tc>
        <w:tc>
          <w:tcPr>
            <w:tcW w:w="180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46D039" w14:textId="77777777" w:rsidR="004A1151" w:rsidRPr="008160DA" w:rsidRDefault="00C36467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8160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71 * (0.34)</w:t>
            </w:r>
          </w:p>
        </w:tc>
        <w:tc>
          <w:tcPr>
            <w:tcW w:w="18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AF08C7" w14:textId="77777777" w:rsidR="004A1151" w:rsidRPr="008160DA" w:rsidRDefault="00C36467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8160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32 (0.42)</w:t>
            </w:r>
          </w:p>
        </w:tc>
      </w:tr>
      <w:tr w:rsidR="004A1151" w:rsidRPr="008160DA" w14:paraId="2D917298" w14:textId="77777777" w:rsidTr="008160DA">
        <w:trPr>
          <w:cantSplit/>
          <w:trHeight w:hRule="exact" w:val="360"/>
          <w:jc w:val="center"/>
        </w:trPr>
        <w:tc>
          <w:tcPr>
            <w:tcW w:w="55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787925" w14:textId="61C1158E" w:rsidR="004A1151" w:rsidRPr="008160DA" w:rsidRDefault="008160DA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CCP Member vs. non-party member</w:t>
            </w:r>
          </w:p>
        </w:tc>
        <w:tc>
          <w:tcPr>
            <w:tcW w:w="180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CC62F9" w14:textId="77777777" w:rsidR="004A1151" w:rsidRPr="008160DA" w:rsidRDefault="00C36467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8160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1.23 *** (0.26)</w:t>
            </w:r>
          </w:p>
        </w:tc>
        <w:tc>
          <w:tcPr>
            <w:tcW w:w="18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FDBEE6" w14:textId="77777777" w:rsidR="004A1151" w:rsidRPr="008160DA" w:rsidRDefault="00C36467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8160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1.32 *** (0.26)</w:t>
            </w:r>
          </w:p>
        </w:tc>
      </w:tr>
      <w:tr w:rsidR="008160DA" w:rsidRPr="008160DA" w14:paraId="6E82458C" w14:textId="77777777" w:rsidTr="008160DA">
        <w:trPr>
          <w:cantSplit/>
          <w:trHeight w:hRule="exact" w:val="360"/>
          <w:jc w:val="center"/>
        </w:trPr>
        <w:tc>
          <w:tcPr>
            <w:tcW w:w="55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08F3BF" w14:textId="6F42CFE0" w:rsidR="008160DA" w:rsidRPr="008160DA" w:rsidRDefault="008160DA" w:rsidP="007A31B7">
            <w:pPr>
              <w:spacing w:before="80" w:after="80"/>
              <w:ind w:left="80" w:right="80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</w:t>
            </w:r>
            <w:r w:rsidR="009626A4" w:rsidRPr="00B6573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Parental net worth (logged)</w:t>
            </w:r>
          </w:p>
        </w:tc>
        <w:tc>
          <w:tcPr>
            <w:tcW w:w="180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7B9BCF" w14:textId="77777777" w:rsidR="008160DA" w:rsidRPr="008160DA" w:rsidRDefault="008160DA" w:rsidP="007A31B7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8160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07 *** (0.02)</w:t>
            </w:r>
          </w:p>
        </w:tc>
        <w:tc>
          <w:tcPr>
            <w:tcW w:w="18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154197" w14:textId="77777777" w:rsidR="008160DA" w:rsidRPr="008160DA" w:rsidRDefault="008160DA" w:rsidP="007A31B7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8160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05 (0.03)</w:t>
            </w:r>
          </w:p>
        </w:tc>
      </w:tr>
      <w:tr w:rsidR="009626A4" w:rsidRPr="008160DA" w14:paraId="248B20F0" w14:textId="77777777" w:rsidTr="008160DA">
        <w:trPr>
          <w:cantSplit/>
          <w:trHeight w:hRule="exact" w:val="360"/>
          <w:jc w:val="center"/>
        </w:trPr>
        <w:tc>
          <w:tcPr>
            <w:tcW w:w="55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8C0CAA" w14:textId="29054FDA" w:rsidR="009626A4" w:rsidRPr="009626A4" w:rsidRDefault="009626A4" w:rsidP="007A31B7">
            <w:pPr>
              <w:spacing w:before="80" w:after="80"/>
              <w:ind w:left="80" w:right="80"/>
              <w:rPr>
                <w:rFonts w:ascii="Times New Roman" w:eastAsia="宋体" w:hAnsi="Times New Roman" w:cs="Times New Roman" w:hint="eastAsia"/>
                <w:i/>
                <w:iCs/>
                <w:color w:val="111111"/>
                <w:sz w:val="22"/>
                <w:szCs w:val="22"/>
                <w:lang w:eastAsia="zh-CN"/>
              </w:rPr>
            </w:pPr>
            <w:r w:rsidRPr="009626A4">
              <w:rPr>
                <w:rFonts w:ascii="Times New Roman" w:eastAsia="宋体" w:hAnsi="Times New Roman" w:cs="Times New Roman" w:hint="eastAsia"/>
                <w:i/>
                <w:iCs/>
                <w:color w:val="111111"/>
                <w:sz w:val="22"/>
                <w:szCs w:val="22"/>
                <w:lang w:eastAsia="zh-CN"/>
              </w:rPr>
              <w:t>C</w:t>
            </w:r>
            <w:r w:rsidRPr="009626A4">
              <w:rPr>
                <w:rFonts w:ascii="Times New Roman" w:eastAsia="宋体" w:hAnsi="Times New Roman" w:cs="Times New Roman"/>
                <w:i/>
                <w:iCs/>
                <w:color w:val="111111"/>
                <w:sz w:val="22"/>
                <w:szCs w:val="22"/>
                <w:lang w:eastAsia="zh-CN"/>
              </w:rPr>
              <w:t>ontrols</w:t>
            </w:r>
          </w:p>
        </w:tc>
        <w:tc>
          <w:tcPr>
            <w:tcW w:w="180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CEC434" w14:textId="77777777" w:rsidR="009626A4" w:rsidRPr="008160DA" w:rsidRDefault="009626A4" w:rsidP="007A31B7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</w:p>
        </w:tc>
        <w:tc>
          <w:tcPr>
            <w:tcW w:w="18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49CEB0" w14:textId="77777777" w:rsidR="009626A4" w:rsidRPr="008160DA" w:rsidRDefault="009626A4" w:rsidP="007A31B7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</w:p>
        </w:tc>
      </w:tr>
      <w:tr w:rsidR="009626A4" w:rsidRPr="008160DA" w14:paraId="237948C9" w14:textId="77777777" w:rsidTr="008160DA">
        <w:trPr>
          <w:cantSplit/>
          <w:trHeight w:hRule="exact" w:val="360"/>
          <w:jc w:val="center"/>
        </w:trPr>
        <w:tc>
          <w:tcPr>
            <w:tcW w:w="55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7070D3" w14:textId="58C2AA47" w:rsidR="009626A4" w:rsidRPr="009626A4" w:rsidRDefault="009626A4" w:rsidP="007A31B7">
            <w:pPr>
              <w:spacing w:before="80" w:after="80"/>
              <w:ind w:left="80" w:right="80"/>
              <w:rPr>
                <w:rFonts w:ascii="Times New Roman" w:eastAsia="宋体" w:hAnsi="Times New Roman" w:cs="Times New Roman" w:hint="eastAsia"/>
                <w:color w:val="111111"/>
                <w:sz w:val="22"/>
                <w:szCs w:val="22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color w:val="111111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111111"/>
                <w:sz w:val="22"/>
                <w:szCs w:val="22"/>
                <w:lang w:eastAsia="zh-CN"/>
              </w:rPr>
              <w:t xml:space="preserve"> </w:t>
            </w:r>
            <w:r w:rsidRPr="00B65735">
              <w:rPr>
                <w:rFonts w:ascii="Times New Roman" w:eastAsia="宋体" w:hAnsi="Times New Roman" w:cs="Times New Roman"/>
                <w:color w:val="111111"/>
                <w:sz w:val="22"/>
                <w:szCs w:val="22"/>
                <w:lang w:eastAsia="zh-CN"/>
              </w:rPr>
              <w:t>City-level controls (base: tier-1 cities)</w:t>
            </w:r>
          </w:p>
        </w:tc>
        <w:tc>
          <w:tcPr>
            <w:tcW w:w="180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A53F1F" w14:textId="77777777" w:rsidR="009626A4" w:rsidRPr="008160DA" w:rsidRDefault="009626A4" w:rsidP="007A31B7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</w:p>
        </w:tc>
        <w:tc>
          <w:tcPr>
            <w:tcW w:w="18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735464" w14:textId="77777777" w:rsidR="009626A4" w:rsidRPr="008160DA" w:rsidRDefault="009626A4" w:rsidP="007A31B7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</w:p>
        </w:tc>
      </w:tr>
      <w:tr w:rsidR="008160DA" w:rsidRPr="008160DA" w14:paraId="4B954C48" w14:textId="77777777" w:rsidTr="008160DA">
        <w:trPr>
          <w:cantSplit/>
          <w:trHeight w:hRule="exact" w:val="360"/>
          <w:jc w:val="center"/>
        </w:trPr>
        <w:tc>
          <w:tcPr>
            <w:tcW w:w="55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E7837E" w14:textId="32817FCC" w:rsidR="008160DA" w:rsidRPr="009626A4" w:rsidRDefault="009626A4" w:rsidP="007A31B7">
            <w:pPr>
              <w:spacing w:before="80" w:after="80"/>
              <w:ind w:left="80" w:right="80"/>
              <w:rPr>
                <w:rFonts w:ascii="Times New Roman" w:eastAsia="宋体" w:hAnsi="Times New Roman" w:cs="Times New Roman" w:hint="eastAsia"/>
                <w:color w:val="111111"/>
                <w:sz w:val="22"/>
                <w:szCs w:val="22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color w:val="111111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111111"/>
                <w:sz w:val="22"/>
                <w:szCs w:val="22"/>
                <w:lang w:eastAsia="zh-CN"/>
              </w:rPr>
              <w:t xml:space="preserve">  </w:t>
            </w:r>
            <w:r w:rsidRPr="00B65735">
              <w:rPr>
                <w:rFonts w:ascii="Times New Roman" w:eastAsia="宋体" w:hAnsi="Times New Roman" w:cs="Times New Roman"/>
                <w:color w:val="111111"/>
                <w:sz w:val="22"/>
                <w:szCs w:val="22"/>
                <w:lang w:eastAsia="zh-CN"/>
              </w:rPr>
              <w:t>- Tier-2 citie</w:t>
            </w:r>
            <w:r>
              <w:rPr>
                <w:rFonts w:ascii="Times New Roman" w:eastAsia="宋体" w:hAnsi="Times New Roman" w:cs="Times New Roman"/>
                <w:color w:val="111111"/>
                <w:sz w:val="22"/>
                <w:szCs w:val="22"/>
                <w:lang w:eastAsia="zh-CN"/>
              </w:rPr>
              <w:t>s</w:t>
            </w:r>
          </w:p>
        </w:tc>
        <w:tc>
          <w:tcPr>
            <w:tcW w:w="180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AC2E34" w14:textId="77777777" w:rsidR="008160DA" w:rsidRPr="008160DA" w:rsidRDefault="008160DA" w:rsidP="007A31B7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8160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29 (0.27)</w:t>
            </w:r>
          </w:p>
        </w:tc>
        <w:tc>
          <w:tcPr>
            <w:tcW w:w="18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75218E" w14:textId="77777777" w:rsidR="008160DA" w:rsidRPr="008160DA" w:rsidRDefault="008160DA" w:rsidP="007A31B7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8160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55 (0.40)</w:t>
            </w:r>
          </w:p>
        </w:tc>
      </w:tr>
      <w:tr w:rsidR="008160DA" w:rsidRPr="008160DA" w14:paraId="6C3F2EB6" w14:textId="77777777" w:rsidTr="008160DA">
        <w:trPr>
          <w:cantSplit/>
          <w:trHeight w:hRule="exact" w:val="360"/>
          <w:jc w:val="center"/>
        </w:trPr>
        <w:tc>
          <w:tcPr>
            <w:tcW w:w="55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9C3E33" w14:textId="44158276" w:rsidR="008160DA" w:rsidRPr="008160DA" w:rsidRDefault="009626A4" w:rsidP="007A31B7">
            <w:pPr>
              <w:spacing w:before="80" w:after="80"/>
              <w:ind w:left="80" w:right="80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>
              <w:rPr>
                <w:rFonts w:ascii="Times New Roman" w:eastAsia="宋体" w:hAnsi="Times New Roman" w:cs="Times New Roman" w:hint="eastAsia"/>
                <w:color w:val="111111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111111"/>
                <w:sz w:val="22"/>
                <w:szCs w:val="22"/>
                <w:lang w:eastAsia="zh-CN"/>
              </w:rPr>
              <w:t xml:space="preserve">  </w:t>
            </w:r>
            <w:r w:rsidRPr="00B65735">
              <w:rPr>
                <w:rFonts w:ascii="Times New Roman" w:eastAsia="宋体" w:hAnsi="Times New Roman" w:cs="Times New Roman"/>
                <w:color w:val="111111"/>
                <w:sz w:val="22"/>
                <w:szCs w:val="22"/>
                <w:lang w:eastAsia="zh-CN"/>
              </w:rPr>
              <w:t>- Tier-</w:t>
            </w:r>
            <w:r>
              <w:rPr>
                <w:rFonts w:ascii="Times New Roman" w:eastAsia="宋体" w:hAnsi="Times New Roman" w:cs="Times New Roman"/>
                <w:color w:val="111111"/>
                <w:sz w:val="22"/>
                <w:szCs w:val="22"/>
                <w:lang w:eastAsia="zh-CN"/>
              </w:rPr>
              <w:t>3</w:t>
            </w:r>
            <w:r w:rsidRPr="00B65735">
              <w:rPr>
                <w:rFonts w:ascii="Times New Roman" w:eastAsia="宋体" w:hAnsi="Times New Roman" w:cs="Times New Roman"/>
                <w:color w:val="111111"/>
                <w:sz w:val="22"/>
                <w:szCs w:val="22"/>
                <w:lang w:eastAsia="zh-CN"/>
              </w:rPr>
              <w:t xml:space="preserve"> citie</w:t>
            </w:r>
            <w:r>
              <w:rPr>
                <w:rFonts w:ascii="Times New Roman" w:eastAsia="宋体" w:hAnsi="Times New Roman" w:cs="Times New Roman"/>
                <w:color w:val="111111"/>
                <w:sz w:val="22"/>
                <w:szCs w:val="22"/>
                <w:lang w:eastAsia="zh-CN"/>
              </w:rPr>
              <w:t>s</w:t>
            </w:r>
          </w:p>
        </w:tc>
        <w:tc>
          <w:tcPr>
            <w:tcW w:w="180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0AEE6A" w14:textId="77777777" w:rsidR="008160DA" w:rsidRPr="008160DA" w:rsidRDefault="008160DA" w:rsidP="007A31B7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8160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03 (0.22)</w:t>
            </w:r>
          </w:p>
        </w:tc>
        <w:tc>
          <w:tcPr>
            <w:tcW w:w="18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6921B6" w14:textId="77777777" w:rsidR="008160DA" w:rsidRPr="008160DA" w:rsidRDefault="008160DA" w:rsidP="007A31B7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8160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1.20 *** (0.36)</w:t>
            </w:r>
          </w:p>
        </w:tc>
      </w:tr>
      <w:tr w:rsidR="008160DA" w:rsidRPr="008160DA" w14:paraId="06CF5210" w14:textId="77777777" w:rsidTr="008160DA">
        <w:trPr>
          <w:cantSplit/>
          <w:trHeight w:hRule="exact" w:val="360"/>
          <w:jc w:val="center"/>
        </w:trPr>
        <w:tc>
          <w:tcPr>
            <w:tcW w:w="55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EFF606" w14:textId="4FAB9E2D" w:rsidR="008160DA" w:rsidRPr="008160DA" w:rsidRDefault="009626A4" w:rsidP="007A31B7">
            <w:pPr>
              <w:spacing w:before="80" w:after="80"/>
              <w:ind w:left="80" w:right="80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>
              <w:rPr>
                <w:rFonts w:ascii="Times New Roman" w:eastAsia="宋体" w:hAnsi="Times New Roman" w:cs="Times New Roman" w:hint="eastAsia"/>
                <w:color w:val="111111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111111"/>
                <w:sz w:val="22"/>
                <w:szCs w:val="22"/>
                <w:lang w:eastAsia="zh-CN"/>
              </w:rPr>
              <w:t xml:space="preserve">  </w:t>
            </w:r>
            <w:r w:rsidRPr="00B65735">
              <w:rPr>
                <w:rFonts w:ascii="Times New Roman" w:eastAsia="宋体" w:hAnsi="Times New Roman" w:cs="Times New Roman"/>
                <w:color w:val="111111"/>
                <w:sz w:val="22"/>
                <w:szCs w:val="22"/>
                <w:lang w:eastAsia="zh-CN"/>
              </w:rPr>
              <w:t>- Tier-</w:t>
            </w:r>
            <w:r>
              <w:rPr>
                <w:rFonts w:ascii="Times New Roman" w:eastAsia="宋体" w:hAnsi="Times New Roman" w:cs="Times New Roman"/>
                <w:color w:val="111111"/>
                <w:sz w:val="22"/>
                <w:szCs w:val="22"/>
                <w:lang w:eastAsia="zh-CN"/>
              </w:rPr>
              <w:t>4</w:t>
            </w:r>
            <w:r w:rsidRPr="00B65735">
              <w:rPr>
                <w:rFonts w:ascii="Times New Roman" w:eastAsia="宋体" w:hAnsi="Times New Roman" w:cs="Times New Roman"/>
                <w:color w:val="111111"/>
                <w:sz w:val="22"/>
                <w:szCs w:val="22"/>
                <w:lang w:eastAsia="zh-CN"/>
              </w:rPr>
              <w:t xml:space="preserve"> citie</w:t>
            </w:r>
            <w:r>
              <w:rPr>
                <w:rFonts w:ascii="Times New Roman" w:eastAsia="宋体" w:hAnsi="Times New Roman" w:cs="Times New Roman"/>
                <w:color w:val="111111"/>
                <w:sz w:val="22"/>
                <w:szCs w:val="22"/>
                <w:lang w:eastAsia="zh-CN"/>
              </w:rPr>
              <w:t>s</w:t>
            </w:r>
          </w:p>
        </w:tc>
        <w:tc>
          <w:tcPr>
            <w:tcW w:w="180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BE3266" w14:textId="77777777" w:rsidR="008160DA" w:rsidRPr="008160DA" w:rsidRDefault="008160DA" w:rsidP="007A31B7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8160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1.04 *** (0.21)</w:t>
            </w:r>
          </w:p>
        </w:tc>
        <w:tc>
          <w:tcPr>
            <w:tcW w:w="18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A05450" w14:textId="77777777" w:rsidR="008160DA" w:rsidRPr="008160DA" w:rsidRDefault="008160DA" w:rsidP="007A31B7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8160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1.18 *** (0.33)</w:t>
            </w:r>
          </w:p>
        </w:tc>
      </w:tr>
      <w:tr w:rsidR="009626A4" w:rsidRPr="008160DA" w14:paraId="33663294" w14:textId="77777777" w:rsidTr="008160DA">
        <w:trPr>
          <w:cantSplit/>
          <w:trHeight w:hRule="exact" w:val="360"/>
          <w:jc w:val="center"/>
        </w:trPr>
        <w:tc>
          <w:tcPr>
            <w:tcW w:w="55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D93D23" w14:textId="0EA8472A" w:rsidR="009626A4" w:rsidRPr="009626A4" w:rsidRDefault="009626A4" w:rsidP="007A31B7">
            <w:pPr>
              <w:spacing w:before="80" w:after="80"/>
              <w:ind w:left="80" w:right="80"/>
              <w:rPr>
                <w:rFonts w:ascii="Times New Roman" w:eastAsia="宋体" w:hAnsi="Times New Roman" w:cs="Times New Roman" w:hint="eastAsia"/>
                <w:color w:val="111111"/>
                <w:sz w:val="22"/>
                <w:szCs w:val="22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color w:val="111111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111111"/>
                <w:sz w:val="22"/>
                <w:szCs w:val="22"/>
                <w:lang w:eastAsia="zh-CN"/>
              </w:rPr>
              <w:t xml:space="preserve"> Residential area of child</w:t>
            </w:r>
          </w:p>
        </w:tc>
        <w:tc>
          <w:tcPr>
            <w:tcW w:w="180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0B53E9" w14:textId="77777777" w:rsidR="009626A4" w:rsidRPr="008160DA" w:rsidRDefault="009626A4" w:rsidP="007A31B7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</w:p>
        </w:tc>
        <w:tc>
          <w:tcPr>
            <w:tcW w:w="18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9EF692" w14:textId="77777777" w:rsidR="009626A4" w:rsidRPr="008160DA" w:rsidRDefault="009626A4" w:rsidP="007A31B7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</w:p>
        </w:tc>
      </w:tr>
      <w:tr w:rsidR="008160DA" w:rsidRPr="008160DA" w14:paraId="076D30C0" w14:textId="77777777" w:rsidTr="008160DA">
        <w:trPr>
          <w:cantSplit/>
          <w:trHeight w:hRule="exact" w:val="360"/>
          <w:jc w:val="center"/>
        </w:trPr>
        <w:tc>
          <w:tcPr>
            <w:tcW w:w="55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8BF0D9" w14:textId="139C2206" w:rsidR="008160DA" w:rsidRPr="008160DA" w:rsidRDefault="009626A4" w:rsidP="009626A4">
            <w:pPr>
              <w:spacing w:before="80" w:after="80"/>
              <w:ind w:right="80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>
              <w:rPr>
                <w:rFonts w:ascii="Times New Roman" w:eastAsia="宋体" w:hAnsi="Times New Roman" w:cs="Times New Roman" w:hint="eastAsia"/>
                <w:color w:val="111111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111111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111111"/>
                <w:sz w:val="22"/>
                <w:szCs w:val="22"/>
                <w:lang w:eastAsia="zh-CN"/>
              </w:rPr>
              <w:t xml:space="preserve">  </w:t>
            </w:r>
            <w:r>
              <w:rPr>
                <w:rFonts w:ascii="Times New Roman" w:eastAsia="宋体" w:hAnsi="Times New Roman" w:cs="Times New Roman"/>
                <w:color w:val="111111"/>
                <w:sz w:val="22"/>
                <w:szCs w:val="22"/>
                <w:lang w:eastAsia="zh-CN"/>
              </w:rPr>
              <w:t xml:space="preserve"> </w:t>
            </w:r>
            <w:r w:rsidRPr="00B65735">
              <w:rPr>
                <w:rFonts w:ascii="Times New Roman" w:eastAsia="宋体" w:hAnsi="Times New Roman" w:cs="Times New Roman"/>
                <w:color w:val="111111"/>
                <w:sz w:val="22"/>
                <w:szCs w:val="22"/>
                <w:lang w:eastAsia="zh-CN"/>
              </w:rPr>
              <w:t xml:space="preserve">- </w:t>
            </w:r>
            <w:r w:rsidR="008160DA" w:rsidRPr="009626A4">
              <w:rPr>
                <w:rFonts w:ascii="Times New Roman" w:eastAsia="宋体" w:hAnsi="Times New Roman" w:cs="Times New Roman"/>
                <w:color w:val="111111"/>
                <w:sz w:val="22"/>
                <w:szCs w:val="22"/>
                <w:lang w:eastAsia="zh-CN"/>
              </w:rPr>
              <w:t>Combination</w:t>
            </w:r>
            <w:r w:rsidR="008160DA" w:rsidRPr="008160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Zone Between Urban </w:t>
            </w:r>
            <w:r w:rsidRPr="008160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and</w:t>
            </w:r>
            <w:r w:rsidR="008160DA" w:rsidRPr="008160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Rural Areas</w:t>
            </w:r>
          </w:p>
        </w:tc>
        <w:tc>
          <w:tcPr>
            <w:tcW w:w="180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A3A826" w14:textId="77777777" w:rsidR="008160DA" w:rsidRPr="008160DA" w:rsidRDefault="008160DA" w:rsidP="007A31B7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8160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73 *** (0.15)</w:t>
            </w:r>
          </w:p>
        </w:tc>
        <w:tc>
          <w:tcPr>
            <w:tcW w:w="18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768230" w14:textId="77777777" w:rsidR="008160DA" w:rsidRPr="008160DA" w:rsidRDefault="008160DA" w:rsidP="007A31B7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8160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41 (0.28)</w:t>
            </w:r>
          </w:p>
        </w:tc>
      </w:tr>
      <w:tr w:rsidR="008160DA" w:rsidRPr="008160DA" w14:paraId="03A30291" w14:textId="77777777" w:rsidTr="008160DA">
        <w:trPr>
          <w:cantSplit/>
          <w:trHeight w:hRule="exact" w:val="360"/>
          <w:jc w:val="center"/>
        </w:trPr>
        <w:tc>
          <w:tcPr>
            <w:tcW w:w="55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F3E9E7" w14:textId="4B6AAC81" w:rsidR="008160DA" w:rsidRPr="008160DA" w:rsidRDefault="009626A4" w:rsidP="009626A4">
            <w:pPr>
              <w:spacing w:before="80" w:after="80"/>
              <w:ind w:right="80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>
              <w:rPr>
                <w:rFonts w:ascii="Times New Roman" w:eastAsia="宋体" w:hAnsi="Times New Roman" w:cs="Times New Roman" w:hint="eastAsia"/>
                <w:color w:val="111111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111111"/>
                <w:sz w:val="22"/>
                <w:szCs w:val="22"/>
                <w:lang w:eastAsia="zh-CN"/>
              </w:rPr>
              <w:t xml:space="preserve">    </w:t>
            </w:r>
            <w:r w:rsidRPr="00B65735">
              <w:rPr>
                <w:rFonts w:ascii="Times New Roman" w:eastAsia="宋体" w:hAnsi="Times New Roman" w:cs="Times New Roman"/>
                <w:color w:val="111111"/>
                <w:sz w:val="22"/>
                <w:szCs w:val="22"/>
                <w:lang w:eastAsia="zh-CN"/>
              </w:rPr>
              <w:t xml:space="preserve">- </w:t>
            </w:r>
            <w:r w:rsidR="008160DA" w:rsidRPr="008160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The Town Center</w:t>
            </w:r>
          </w:p>
        </w:tc>
        <w:tc>
          <w:tcPr>
            <w:tcW w:w="180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610694" w14:textId="77777777" w:rsidR="008160DA" w:rsidRPr="008160DA" w:rsidRDefault="008160DA" w:rsidP="007A31B7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8160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52 *** (0.15)</w:t>
            </w:r>
          </w:p>
        </w:tc>
        <w:tc>
          <w:tcPr>
            <w:tcW w:w="18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46366E" w14:textId="77777777" w:rsidR="008160DA" w:rsidRPr="008160DA" w:rsidRDefault="008160DA" w:rsidP="007A31B7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8160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73 ** (0.27)</w:t>
            </w:r>
          </w:p>
        </w:tc>
      </w:tr>
      <w:tr w:rsidR="008160DA" w:rsidRPr="008160DA" w14:paraId="5A5A8FC1" w14:textId="77777777" w:rsidTr="009626A4">
        <w:trPr>
          <w:cantSplit/>
          <w:trHeight w:hRule="exact" w:val="360"/>
          <w:jc w:val="center"/>
        </w:trPr>
        <w:tc>
          <w:tcPr>
            <w:tcW w:w="55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A617AB" w14:textId="69E151F6" w:rsidR="008160DA" w:rsidRPr="008160DA" w:rsidRDefault="009626A4" w:rsidP="009626A4">
            <w:pPr>
              <w:spacing w:before="80" w:after="80"/>
              <w:ind w:right="80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>
              <w:rPr>
                <w:rFonts w:ascii="Times New Roman" w:eastAsia="宋体" w:hAnsi="Times New Roman" w:cs="Times New Roman" w:hint="eastAsia"/>
                <w:color w:val="111111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111111"/>
                <w:sz w:val="22"/>
                <w:szCs w:val="22"/>
                <w:lang w:eastAsia="zh-CN"/>
              </w:rPr>
              <w:t xml:space="preserve">    </w:t>
            </w:r>
            <w:r w:rsidRPr="00B65735">
              <w:rPr>
                <w:rFonts w:ascii="Times New Roman" w:eastAsia="宋体" w:hAnsi="Times New Roman" w:cs="Times New Roman"/>
                <w:color w:val="111111"/>
                <w:sz w:val="22"/>
                <w:szCs w:val="22"/>
                <w:lang w:eastAsia="zh-CN"/>
              </w:rPr>
              <w:t xml:space="preserve">- </w:t>
            </w:r>
            <w:r w:rsidR="008160DA" w:rsidRPr="008160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Zhen</w:t>
            </w: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</w:t>
            </w:r>
            <w:r w:rsidR="008160DA" w:rsidRPr="008160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Xiang Area</w:t>
            </w:r>
          </w:p>
        </w:tc>
        <w:tc>
          <w:tcPr>
            <w:tcW w:w="1803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E6CE4B" w14:textId="77777777" w:rsidR="008160DA" w:rsidRPr="008160DA" w:rsidRDefault="008160DA" w:rsidP="007A31B7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8160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77 *** (0.21)</w:t>
            </w:r>
          </w:p>
        </w:tc>
        <w:tc>
          <w:tcPr>
            <w:tcW w:w="182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84DE8C" w14:textId="77777777" w:rsidR="008160DA" w:rsidRPr="008160DA" w:rsidRDefault="008160DA" w:rsidP="007A31B7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8160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1.71 *** (0.49)</w:t>
            </w:r>
          </w:p>
        </w:tc>
      </w:tr>
      <w:tr w:rsidR="004A1151" w:rsidRPr="008160DA" w14:paraId="7DC6FCC4" w14:textId="77777777" w:rsidTr="008160DA">
        <w:trPr>
          <w:cantSplit/>
          <w:trHeight w:hRule="exact" w:val="360"/>
          <w:jc w:val="center"/>
        </w:trPr>
        <w:tc>
          <w:tcPr>
            <w:tcW w:w="55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037729" w14:textId="77777777" w:rsidR="004A1151" w:rsidRPr="008160DA" w:rsidRDefault="00C36467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 w:rsidRPr="008160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N</w:t>
            </w:r>
          </w:p>
        </w:tc>
        <w:tc>
          <w:tcPr>
            <w:tcW w:w="180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FF08E2" w14:textId="77777777" w:rsidR="004A1151" w:rsidRPr="008160DA" w:rsidRDefault="00C36467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8160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4001    </w:t>
            </w:r>
          </w:p>
        </w:tc>
        <w:tc>
          <w:tcPr>
            <w:tcW w:w="18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04874A" w14:textId="77777777" w:rsidR="004A1151" w:rsidRPr="008160DA" w:rsidRDefault="00C36467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8160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1240    </w:t>
            </w:r>
          </w:p>
        </w:tc>
      </w:tr>
      <w:tr w:rsidR="004A1151" w:rsidRPr="008160DA" w14:paraId="677B070C" w14:textId="77777777" w:rsidTr="008160DA">
        <w:trPr>
          <w:cantSplit/>
          <w:trHeight w:hRule="exact" w:val="360"/>
          <w:jc w:val="center"/>
        </w:trPr>
        <w:tc>
          <w:tcPr>
            <w:tcW w:w="5506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DBF811" w14:textId="77777777" w:rsidR="004A1151" w:rsidRPr="008160DA" w:rsidRDefault="00C36467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 w:rsidRPr="008160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R2</w:t>
            </w:r>
          </w:p>
        </w:tc>
        <w:tc>
          <w:tcPr>
            <w:tcW w:w="1803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C89098" w14:textId="77777777" w:rsidR="004A1151" w:rsidRPr="008160DA" w:rsidRDefault="00C36467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8160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0.28 </w:t>
            </w:r>
          </w:p>
        </w:tc>
        <w:tc>
          <w:tcPr>
            <w:tcW w:w="1820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60110E" w14:textId="77777777" w:rsidR="004A1151" w:rsidRPr="008160DA" w:rsidRDefault="00C36467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8160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0.25 </w:t>
            </w:r>
          </w:p>
        </w:tc>
      </w:tr>
      <w:tr w:rsidR="004A1151" w:rsidRPr="008160DA" w14:paraId="6B944341" w14:textId="77777777" w:rsidTr="008160DA">
        <w:trPr>
          <w:cantSplit/>
          <w:trHeight w:hRule="exact" w:val="360"/>
          <w:jc w:val="center"/>
        </w:trPr>
        <w:tc>
          <w:tcPr>
            <w:tcW w:w="9129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CA43B4" w14:textId="77777777" w:rsidR="004A1151" w:rsidRPr="008160DA" w:rsidRDefault="00C36467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 w:rsidRPr="008160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*** p &lt; 0.001</w:t>
            </w:r>
            <w:proofErr w:type="gramStart"/>
            <w:r w:rsidRPr="008160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;  *</w:t>
            </w:r>
            <w:proofErr w:type="gramEnd"/>
            <w:r w:rsidRPr="008160DA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* p &lt; 0.01;  * p &lt; 0.05.</w:t>
            </w:r>
          </w:p>
        </w:tc>
      </w:tr>
    </w:tbl>
    <w:p w14:paraId="31E4FFFD" w14:textId="77777777" w:rsidR="004A1151" w:rsidRPr="008160DA" w:rsidRDefault="00C36467">
      <w:pPr>
        <w:rPr>
          <w:rFonts w:ascii="Times New Roman" w:hAnsi="Times New Roman" w:cs="Times New Roman"/>
        </w:rPr>
      </w:pPr>
      <w:r w:rsidRPr="008160DA">
        <w:rPr>
          <w:rFonts w:ascii="Times New Roman" w:hAnsi="Times New Roman" w:cs="Times New Roman"/>
        </w:rPr>
        <w:t xml:space="preserve"> </w:t>
      </w:r>
    </w:p>
    <w:sectPr w:rsidR="004A1151" w:rsidRPr="008160DA" w:rsidSect="00747CCE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E925FD"/>
    <w:multiLevelType w:val="multilevel"/>
    <w:tmpl w:val="88F45F08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B882B35"/>
    <w:multiLevelType w:val="multilevel"/>
    <w:tmpl w:val="6F30E7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EFC3234"/>
    <w:multiLevelType w:val="multilevel"/>
    <w:tmpl w:val="0A8631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KxMDAwNDA2NLA0NzFW0lEKTi0uzszPAykwrAUAO4N62iwAAAA="/>
  </w:docVars>
  <w:rsids>
    <w:rsidRoot w:val="00B4379D"/>
    <w:rsid w:val="00036527"/>
    <w:rsid w:val="00073835"/>
    <w:rsid w:val="001C0A13"/>
    <w:rsid w:val="001D75AB"/>
    <w:rsid w:val="00362E65"/>
    <w:rsid w:val="004158F9"/>
    <w:rsid w:val="00457CF1"/>
    <w:rsid w:val="004A1151"/>
    <w:rsid w:val="00747CCE"/>
    <w:rsid w:val="007B3E96"/>
    <w:rsid w:val="008160DA"/>
    <w:rsid w:val="008F1F48"/>
    <w:rsid w:val="00946CB3"/>
    <w:rsid w:val="009626A4"/>
    <w:rsid w:val="00AE18EF"/>
    <w:rsid w:val="00AE1BDD"/>
    <w:rsid w:val="00B4379D"/>
    <w:rsid w:val="00C31EEB"/>
    <w:rsid w:val="00C36467"/>
    <w:rsid w:val="00F12158"/>
    <w:rsid w:val="00FB63E7"/>
    <w:rsid w:val="00FC5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5943D35"/>
  <w14:defaultImageDpi w14:val="330"/>
  <w15:docId w15:val="{AF618882-DD3A-4523-AD5C-F42F110E6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2E65"/>
    <w:pPr>
      <w:keepNext/>
      <w:keepLines/>
      <w:numPr>
        <w:numId w:val="3"/>
      </w:numPr>
      <w:pBdr>
        <w:bottom w:val="single" w:sz="4" w:space="1" w:color="auto"/>
      </w:pBdr>
      <w:spacing w:before="48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62E65"/>
    <w:pPr>
      <w:keepNext/>
      <w:keepLines/>
      <w:numPr>
        <w:ilvl w:val="1"/>
        <w:numId w:val="3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2E65"/>
    <w:pPr>
      <w:keepNext/>
      <w:keepLines/>
      <w:numPr>
        <w:ilvl w:val="2"/>
        <w:numId w:val="3"/>
      </w:numPr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rong1">
    <w:name w:val="Strong1"/>
    <w:basedOn w:val="DefaultParagraphFont"/>
    <w:uiPriority w:val="1"/>
    <w:qFormat/>
    <w:rsid w:val="007B3E96"/>
    <w:rPr>
      <w:b/>
    </w:rPr>
  </w:style>
  <w:style w:type="paragraph" w:customStyle="1" w:styleId="centered">
    <w:name w:val="centered"/>
    <w:basedOn w:val="Normal"/>
    <w:qFormat/>
    <w:rsid w:val="001D75AB"/>
    <w:pPr>
      <w:jc w:val="center"/>
    </w:pPr>
  </w:style>
  <w:style w:type="table" w:customStyle="1" w:styleId="tabletemplate">
    <w:name w:val="table_template"/>
    <w:basedOn w:val="TableNormal"/>
    <w:uiPriority w:val="59"/>
    <w:rsid w:val="00F12158"/>
    <w:pPr>
      <w:jc w:val="right"/>
    </w:pPr>
    <w:tblPr>
      <w:jc w:val="center"/>
      <w:tblBorders>
        <w:top w:val="single" w:sz="8" w:space="0" w:color="auto"/>
        <w:bottom w:val="single" w:sz="8" w:space="0" w:color="auto"/>
        <w:insideH w:val="single" w:sz="8" w:space="0" w:color="auto"/>
      </w:tblBorders>
    </w:tblPr>
    <w:trPr>
      <w:jc w:val="center"/>
    </w:trPr>
    <w:tblStylePr w:type="firstRow">
      <w:rPr>
        <w:b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ghtList-Accent2">
    <w:name w:val="Light List Accent 2"/>
    <w:basedOn w:val="TableNormal"/>
    <w:uiPriority w:val="61"/>
    <w:rsid w:val="00FC557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362E65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62E6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62E65"/>
    <w:rPr>
      <w:rFonts w:asciiTheme="majorHAnsi" w:eastAsiaTheme="majorEastAsia" w:hAnsiTheme="majorHAnsi" w:cstheme="majorBidi"/>
      <w:b/>
      <w:bCs/>
    </w:rPr>
  </w:style>
  <w:style w:type="paragraph" w:customStyle="1" w:styleId="graphictitle">
    <w:name w:val="graphic title"/>
    <w:basedOn w:val="Normal"/>
    <w:qFormat/>
    <w:rsid w:val="00AE18EF"/>
    <w:pPr>
      <w:jc w:val="center"/>
    </w:pPr>
    <w:rPr>
      <w:b/>
      <w:i/>
    </w:rPr>
  </w:style>
  <w:style w:type="paragraph" w:customStyle="1" w:styleId="tabletitle">
    <w:name w:val="table title"/>
    <w:basedOn w:val="graphictitle"/>
    <w:qFormat/>
    <w:rsid w:val="00AE18EF"/>
  </w:style>
  <w:style w:type="table" w:styleId="TableProfessional">
    <w:name w:val="Table Professional"/>
    <w:basedOn w:val="TableNormal"/>
    <w:uiPriority w:val="99"/>
    <w:semiHidden/>
    <w:unhideWhenUsed/>
    <w:rsid w:val="00C31EE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FB63E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B63E7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63E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3E7"/>
    <w:rPr>
      <w:rFonts w:ascii="Lucida Grande" w:hAnsi="Lucida Grande"/>
      <w:sz w:val="18"/>
      <w:szCs w:val="18"/>
    </w:rPr>
  </w:style>
  <w:style w:type="character" w:customStyle="1" w:styleId="referenceid">
    <w:name w:val="reference_id"/>
    <w:basedOn w:val="DefaultParagraphFont"/>
    <w:uiPriority w:val="1"/>
    <w:rsid w:val="00457CF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13</Words>
  <Characters>1219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43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Langyi Tian</cp:lastModifiedBy>
  <cp:revision>8</cp:revision>
  <dcterms:created xsi:type="dcterms:W3CDTF">2017-02-28T11:18:00Z</dcterms:created>
  <dcterms:modified xsi:type="dcterms:W3CDTF">2020-01-02T23:22:00Z</dcterms:modified>
  <cp:category/>
</cp:coreProperties>
</file>